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d9b8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f94b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e09b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